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BBBC9" w14:textId="3C4F6DC2" w:rsidR="00B20115" w:rsidRDefault="00FE4EB4" w:rsidP="00FE4EB4">
      <w:pPr>
        <w:jc w:val="right"/>
        <w:rPr>
          <w:i/>
          <w:iCs/>
        </w:rPr>
      </w:pPr>
      <w:r w:rsidRPr="00FE4EB4">
        <w:rPr>
          <w:i/>
          <w:iCs/>
        </w:rPr>
        <w:t xml:space="preserve">Appendix No. </w:t>
      </w:r>
      <w:r w:rsidR="00604CEB">
        <w:rPr>
          <w:i/>
          <w:iCs/>
        </w:rPr>
        <w:t>2</w:t>
      </w:r>
      <w:r w:rsidRPr="00FE4EB4">
        <w:rPr>
          <w:i/>
          <w:iCs/>
        </w:rPr>
        <w:t xml:space="preserve"> to the Regulations  for </w:t>
      </w:r>
      <w:r w:rsidR="00604CEB" w:rsidRPr="00604CEB">
        <w:rPr>
          <w:i/>
          <w:iCs/>
        </w:rPr>
        <w:t xml:space="preserve">Managing the Financial Resources of the </w:t>
      </w:r>
      <w:r w:rsidR="00064271">
        <w:rPr>
          <w:i/>
          <w:iCs/>
        </w:rPr>
        <w:t>PhD</w:t>
      </w:r>
      <w:r w:rsidR="00604CEB" w:rsidRPr="00604CEB">
        <w:rPr>
          <w:i/>
          <w:iCs/>
        </w:rPr>
        <w:t xml:space="preserve"> Students' Self-Government</w:t>
      </w:r>
      <w:r w:rsidR="00604CEB">
        <w:rPr>
          <w:i/>
          <w:iCs/>
        </w:rPr>
        <w:t xml:space="preserve"> of Institute of Oceanology PAN</w:t>
      </w:r>
    </w:p>
    <w:p w14:paraId="274FC9D0" w14:textId="2F9DDB41" w:rsidR="00FE4EB4" w:rsidRDefault="00FE4EB4" w:rsidP="00FE4EB4">
      <w:pPr>
        <w:jc w:val="right"/>
        <w:rPr>
          <w:i/>
          <w:iCs/>
        </w:rPr>
      </w:pPr>
      <w:r>
        <w:rPr>
          <w:i/>
          <w:iCs/>
        </w:rPr>
        <w:t>………………………………………………</w:t>
      </w:r>
    </w:p>
    <w:p w14:paraId="55F1100C" w14:textId="6C0FE8DB" w:rsidR="00FE4EB4" w:rsidRDefault="00FE4EB4" w:rsidP="00FE4EB4">
      <w:pPr>
        <w:jc w:val="right"/>
        <w:rPr>
          <w:i/>
          <w:iCs/>
        </w:rPr>
      </w:pPr>
      <w:r>
        <w:rPr>
          <w:i/>
          <w:iCs/>
        </w:rPr>
        <w:t>Town, date</w:t>
      </w:r>
    </w:p>
    <w:p w14:paraId="3964F978" w14:textId="71C33740" w:rsidR="00FE4EB4" w:rsidRDefault="00FE4EB4" w:rsidP="00FE4EB4">
      <w:pPr>
        <w:jc w:val="right"/>
        <w:rPr>
          <w:i/>
          <w:iCs/>
        </w:rPr>
      </w:pPr>
    </w:p>
    <w:p w14:paraId="692B771A" w14:textId="20446C22" w:rsidR="00FE4EB4" w:rsidRDefault="00FE4EB4" w:rsidP="00FE4EB4">
      <w:pPr>
        <w:jc w:val="center"/>
        <w:rPr>
          <w:b/>
          <w:bCs/>
        </w:rPr>
      </w:pPr>
      <w:r w:rsidRPr="00FE4EB4">
        <w:rPr>
          <w:b/>
          <w:bCs/>
        </w:rPr>
        <w:t xml:space="preserve">APPLICATION FOR </w:t>
      </w:r>
      <w:r w:rsidR="00604CEB">
        <w:rPr>
          <w:b/>
          <w:bCs/>
        </w:rPr>
        <w:t>FINANCIAL AID</w:t>
      </w:r>
      <w:r w:rsidRPr="00FE4EB4">
        <w:rPr>
          <w:b/>
          <w:bCs/>
        </w:rPr>
        <w:t xml:space="preserve"> IN THE ACADEMIC YEAR 20…./………</w:t>
      </w:r>
    </w:p>
    <w:p w14:paraId="288193A1" w14:textId="5CA420F0" w:rsidR="00FE4EB4" w:rsidRDefault="00FE4EB4" w:rsidP="00FE4EB4">
      <w:pPr>
        <w:jc w:val="center"/>
        <w:rPr>
          <w:b/>
          <w:bCs/>
        </w:rPr>
      </w:pPr>
      <w:r w:rsidRPr="00FE4EB4">
        <w:rPr>
          <w:b/>
          <w:bCs/>
        </w:rPr>
        <w:t>(APPLICATION SHOULD BE COMPLETED LEGIBLY - IN CAPITAL LETTERS)</w:t>
      </w:r>
    </w:p>
    <w:p w14:paraId="1F906D5B" w14:textId="02C0118E" w:rsidR="00FE4EB4" w:rsidRDefault="00FE4EB4" w:rsidP="00FE4EB4">
      <w:pPr>
        <w:jc w:val="center"/>
        <w:rPr>
          <w:b/>
          <w:bCs/>
        </w:rPr>
      </w:pPr>
    </w:p>
    <w:p w14:paraId="75006E57" w14:textId="77777777" w:rsidR="005A197C" w:rsidRDefault="00604CEB" w:rsidP="00604CEB">
      <w:pPr>
        <w:jc w:val="right"/>
        <w:rPr>
          <w:b/>
          <w:bCs/>
        </w:rPr>
      </w:pPr>
      <w:r w:rsidRPr="00604CEB">
        <w:rPr>
          <w:b/>
          <w:bCs/>
        </w:rPr>
        <w:t>Budget Committee</w:t>
      </w:r>
    </w:p>
    <w:p w14:paraId="37D28A71" w14:textId="792F2D93" w:rsidR="00604CEB" w:rsidRPr="00604CEB" w:rsidRDefault="00604CEB" w:rsidP="00604CEB">
      <w:pPr>
        <w:jc w:val="right"/>
        <w:rPr>
          <w:b/>
          <w:bCs/>
        </w:rPr>
      </w:pPr>
      <w:r w:rsidRPr="00604CEB">
        <w:rPr>
          <w:b/>
          <w:bCs/>
        </w:rPr>
        <w:t xml:space="preserve"> of the </w:t>
      </w:r>
      <w:r w:rsidR="00064271">
        <w:rPr>
          <w:b/>
          <w:bCs/>
        </w:rPr>
        <w:t>PhD</w:t>
      </w:r>
      <w:r w:rsidRPr="00604CEB">
        <w:rPr>
          <w:b/>
          <w:bCs/>
        </w:rPr>
        <w:t xml:space="preserve"> Students' Self-Government</w:t>
      </w:r>
    </w:p>
    <w:p w14:paraId="702D987E" w14:textId="2315D0E4" w:rsidR="00FE4EB4" w:rsidRDefault="00604CEB" w:rsidP="00604CEB">
      <w:pPr>
        <w:jc w:val="right"/>
        <w:rPr>
          <w:b/>
          <w:bCs/>
        </w:rPr>
      </w:pPr>
      <w:r w:rsidRPr="00604CEB">
        <w:rPr>
          <w:b/>
          <w:bCs/>
        </w:rPr>
        <w:t>Institute of Oceanology of the Polish Academy of Sciences</w:t>
      </w:r>
    </w:p>
    <w:p w14:paraId="4B1EC5D4" w14:textId="77777777" w:rsidR="00604CEB" w:rsidRDefault="00604CEB" w:rsidP="00604CEB">
      <w:pPr>
        <w:jc w:val="right"/>
        <w:rPr>
          <w:b/>
          <w:bCs/>
        </w:rPr>
      </w:pPr>
    </w:p>
    <w:p w14:paraId="532C206E" w14:textId="7CAC071B" w:rsidR="00FE4EB4" w:rsidRPr="00BA7550" w:rsidRDefault="009552E4" w:rsidP="00FE4EB4">
      <w:r>
        <w:t>................................................................................................................</w:t>
      </w:r>
      <w:r w:rsidR="00FE4EB4" w:rsidRPr="00BA7550">
        <w:t>………………………………</w:t>
      </w:r>
    </w:p>
    <w:p w14:paraId="6F9C789C" w14:textId="62BC53F4" w:rsidR="00FE4EB4" w:rsidRPr="00BA7550" w:rsidRDefault="00FE4EB4" w:rsidP="00FE4EB4">
      <w:r w:rsidRPr="00BA7550">
        <w:t>FIRST AND LAST NAME</w:t>
      </w:r>
    </w:p>
    <w:p w14:paraId="6DED9ED0" w14:textId="565880D2" w:rsidR="00FE4EB4" w:rsidRPr="00BA7550" w:rsidRDefault="00FE4EB4" w:rsidP="00FE4EB4">
      <w:r w:rsidRPr="00BA7550">
        <w:t>………………………………………………………………………………</w:t>
      </w:r>
    </w:p>
    <w:p w14:paraId="1C52CDDC" w14:textId="14BD40A2" w:rsidR="00FE4EB4" w:rsidRPr="00BA7550" w:rsidRDefault="00FE4EB4" w:rsidP="00FE4EB4">
      <w:r w:rsidRPr="00BA7550">
        <w:t>DOCTORAL SCHOOL AND YEAR OF STUDY</w:t>
      </w:r>
    </w:p>
    <w:p w14:paraId="171E547D" w14:textId="51D6E388" w:rsidR="00FE4EB4" w:rsidRPr="00BA7550" w:rsidRDefault="00FE4EB4" w:rsidP="00FE4EB4">
      <w:r w:rsidRPr="00BA7550">
        <w:t>………………………………………………………………………………</w:t>
      </w:r>
    </w:p>
    <w:p w14:paraId="3BE3C354" w14:textId="16B2988D" w:rsidR="00FE4EB4" w:rsidRPr="00BA7550" w:rsidRDefault="00FE4EB4" w:rsidP="00FE4EB4">
      <w:r w:rsidRPr="00BA7550">
        <w:t>PHONE NUMBER AND EMAIL</w:t>
      </w:r>
    </w:p>
    <w:p w14:paraId="5C931CE2" w14:textId="023EB3FE" w:rsidR="00FE4EB4" w:rsidRPr="00BA7550" w:rsidRDefault="00FE4EB4" w:rsidP="00FE4EB4">
      <w:r w:rsidRPr="00BA7550">
        <w:t>……………………………………………………………………………..</w:t>
      </w:r>
    </w:p>
    <w:p w14:paraId="3A8BD4A4" w14:textId="19A279DB" w:rsidR="00FE4EB4" w:rsidRPr="00BA7550" w:rsidRDefault="00FE4EB4" w:rsidP="00FE4EB4">
      <w:r w:rsidRPr="00BA7550">
        <w:t>……………………………………………………………………………..</w:t>
      </w:r>
    </w:p>
    <w:p w14:paraId="0929947D" w14:textId="20334C52" w:rsidR="00FE4EB4" w:rsidRPr="00BA7550" w:rsidRDefault="00FE4EB4" w:rsidP="00FE4EB4">
      <w:r w:rsidRPr="00BA7550">
        <w:t>ADDRESS FOR CORRESPONDENCE</w:t>
      </w:r>
    </w:p>
    <w:p w14:paraId="6B039BA9" w14:textId="0477933E" w:rsidR="00FE4EB4" w:rsidRPr="00BA7550" w:rsidRDefault="00FE4EB4" w:rsidP="00FE4EB4"/>
    <w:p w14:paraId="7A5853EA" w14:textId="31C23E08" w:rsidR="00FE4EB4" w:rsidRPr="00BA7550" w:rsidRDefault="00FE4EB4" w:rsidP="00FE4EB4">
      <w:r w:rsidRPr="00BA7550">
        <w:t>PLEASE TRANSFER GRANTED BENEFITS TO THE BANK ACCOUNT:</w:t>
      </w:r>
    </w:p>
    <w:tbl>
      <w:tblPr>
        <w:tblW w:w="0" w:type="auto"/>
        <w:tblCellMar>
          <w:top w:w="15" w:type="dxa"/>
          <w:left w:w="15" w:type="dxa"/>
          <w:bottom w:w="15" w:type="dxa"/>
          <w:right w:w="15" w:type="dxa"/>
        </w:tblCellMar>
        <w:tblLook w:val="04A0" w:firstRow="1" w:lastRow="0" w:firstColumn="1" w:lastColumn="0" w:noHBand="0" w:noVBand="1"/>
      </w:tblPr>
      <w:tblGrid>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tblGrid>
      <w:tr w:rsidR="00FE4EB4" w:rsidRPr="00BA7550" w14:paraId="77E697B8" w14:textId="77777777" w:rsidTr="00156E40">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B3EE9EA"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7A05E19"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2E469F6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65D0BDA"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A9C8C34"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2BB70D9"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BE4F305"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494BFDE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357834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F53C26F"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5B570A64"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35369803"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0A728455"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64B712A"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7741529D"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200B42A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B07DC0C"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2791B617"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C036268"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8E2DF49"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29CD38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56AC97E"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3CC0A125"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4F2CF0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31FCF71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509F118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16F62E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2931CDA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76AB26B4"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EF8C51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8AD9843"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6B70FD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r>
    </w:tbl>
    <w:p w14:paraId="03D298F8" w14:textId="48960237" w:rsidR="00FE4EB4" w:rsidRPr="00BA7550" w:rsidRDefault="00FE4EB4" w:rsidP="00FE4EB4">
      <w:r w:rsidRPr="00BA7550">
        <w:t>BANK ACCOUNT NUMBER</w:t>
      </w:r>
    </w:p>
    <w:p w14:paraId="3DDFD08C" w14:textId="5CE1AF2F" w:rsidR="00FE4EB4" w:rsidRPr="00BA7550" w:rsidRDefault="00FE4EB4" w:rsidP="00FE4EB4">
      <w:r w:rsidRPr="00BA7550">
        <w:t>……………………………………………………………………..</w:t>
      </w:r>
    </w:p>
    <w:p w14:paraId="590A7943" w14:textId="01CBFD41" w:rsidR="00FE4EB4" w:rsidRPr="00BA7550" w:rsidRDefault="00FE4EB4" w:rsidP="00FE4EB4">
      <w:r w:rsidRPr="00BA7550">
        <w:t>BANK</w:t>
      </w:r>
    </w:p>
    <w:p w14:paraId="09BF5D51" w14:textId="0D6B9079" w:rsidR="00FE4EB4" w:rsidRDefault="00FE4EB4" w:rsidP="00FE4EB4">
      <w:pPr>
        <w:rPr>
          <w:b/>
          <w:bCs/>
        </w:rPr>
      </w:pPr>
    </w:p>
    <w:p w14:paraId="72922439" w14:textId="6B848B17" w:rsidR="00FE4EB4" w:rsidRDefault="00FE4EB4" w:rsidP="00FE4EB4">
      <w:pPr>
        <w:rPr>
          <w:b/>
          <w:bCs/>
        </w:rPr>
      </w:pPr>
    </w:p>
    <w:p w14:paraId="56D8D4A2" w14:textId="57623E9D" w:rsidR="00FE4EB4" w:rsidRDefault="00FE4EB4" w:rsidP="00FE4EB4">
      <w:pPr>
        <w:rPr>
          <w:b/>
          <w:bCs/>
        </w:rPr>
      </w:pPr>
    </w:p>
    <w:p w14:paraId="6F08FF39" w14:textId="47342704" w:rsidR="00FE4EB4" w:rsidRDefault="00FE4EB4" w:rsidP="00FE4EB4">
      <w:pPr>
        <w:rPr>
          <w:b/>
          <w:bCs/>
        </w:rPr>
      </w:pPr>
    </w:p>
    <w:p w14:paraId="36C9A14A" w14:textId="703D6FBE" w:rsidR="00FE4EB4" w:rsidRDefault="00FE4EB4" w:rsidP="00FE4EB4">
      <w:pPr>
        <w:rPr>
          <w:b/>
          <w:bCs/>
        </w:rPr>
      </w:pPr>
    </w:p>
    <w:p w14:paraId="5CF1E52D" w14:textId="724E2CDE" w:rsidR="00FE4EB4" w:rsidRPr="00BA7550" w:rsidRDefault="00FE4EB4" w:rsidP="00BA7550">
      <w:pPr>
        <w:pStyle w:val="Akapitzlist"/>
        <w:numPr>
          <w:ilvl w:val="0"/>
          <w:numId w:val="1"/>
        </w:numPr>
        <w:jc w:val="both"/>
      </w:pPr>
      <w:r w:rsidRPr="00BA7550">
        <w:t>I am asking for an aid from the financial resources of the IO PAN Doctoral Self-Government for finding myself in a temporary difficult life situation, such as:</w:t>
      </w:r>
    </w:p>
    <w:tbl>
      <w:tblPr>
        <w:tblW w:w="0" w:type="auto"/>
        <w:tblCellMar>
          <w:top w:w="15" w:type="dxa"/>
          <w:left w:w="15" w:type="dxa"/>
          <w:bottom w:w="15" w:type="dxa"/>
          <w:right w:w="15" w:type="dxa"/>
        </w:tblCellMar>
        <w:tblLook w:val="04A0" w:firstRow="1" w:lastRow="0" w:firstColumn="1" w:lastColumn="0" w:noHBand="0" w:noVBand="1"/>
      </w:tblPr>
      <w:tblGrid>
        <w:gridCol w:w="416"/>
        <w:gridCol w:w="4677"/>
        <w:gridCol w:w="426"/>
        <w:gridCol w:w="3533"/>
      </w:tblGrid>
      <w:tr w:rsidR="00FE4EB4" w:rsidRPr="00BA7550" w14:paraId="18DEF2EC" w14:textId="77777777" w:rsidTr="00156E40">
        <w:tc>
          <w:tcPr>
            <w:tcW w:w="4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824B2" w14:textId="77777777" w:rsidR="00FE4EB4" w:rsidRPr="00BA7550" w:rsidRDefault="00FE4EB4" w:rsidP="00156E40">
            <w:pPr>
              <w:spacing w:after="0" w:line="240" w:lineRule="auto"/>
              <w:rPr>
                <w:rFonts w:ascii="Arial" w:eastAsia="Times New Roman" w:hAnsi="Arial" w:cs="Arial"/>
                <w:sz w:val="18"/>
                <w:szCs w:val="24"/>
                <w:lang w:eastAsia="pl-PL"/>
              </w:rPr>
            </w:pPr>
          </w:p>
        </w:tc>
        <w:tc>
          <w:tcPr>
            <w:tcW w:w="46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46F32" w14:textId="3344E2AC" w:rsidR="00FE4EB4" w:rsidRPr="00BA7550" w:rsidRDefault="00FE4EB4" w:rsidP="00156E40">
            <w:pPr>
              <w:spacing w:after="0" w:line="240" w:lineRule="auto"/>
              <w:rPr>
                <w:rFonts w:ascii="Arial" w:eastAsia="Times New Roman" w:hAnsi="Arial" w:cs="Arial"/>
                <w:sz w:val="18"/>
                <w:szCs w:val="24"/>
                <w:lang w:eastAsia="pl-PL"/>
              </w:rPr>
            </w:pPr>
            <w:r w:rsidRPr="00BA7550">
              <w:rPr>
                <w:rFonts w:ascii="Arial" w:eastAsia="Times New Roman" w:hAnsi="Arial" w:cs="Arial"/>
                <w:color w:val="000000"/>
                <w:sz w:val="18"/>
                <w:lang w:eastAsia="pl-PL"/>
              </w:rPr>
              <w:t>an unfortunate accident</w:t>
            </w:r>
          </w:p>
        </w:tc>
        <w:tc>
          <w:tcPr>
            <w:tcW w:w="426" w:type="dxa"/>
            <w:tcBorders>
              <w:top w:val="single" w:sz="8" w:space="0" w:color="000000"/>
              <w:left w:val="single" w:sz="8" w:space="0" w:color="000000"/>
              <w:bottom w:val="single" w:sz="8" w:space="0" w:color="000000"/>
              <w:right w:val="single" w:sz="8" w:space="0" w:color="000000"/>
            </w:tcBorders>
          </w:tcPr>
          <w:p w14:paraId="2E0AA349" w14:textId="77777777" w:rsidR="00FE4EB4" w:rsidRPr="00BA7550" w:rsidRDefault="00FE4EB4" w:rsidP="00156E40">
            <w:pPr>
              <w:spacing w:after="0" w:line="240" w:lineRule="auto"/>
              <w:rPr>
                <w:rFonts w:ascii="Arial" w:eastAsia="Times New Roman" w:hAnsi="Arial" w:cs="Arial"/>
                <w:color w:val="000000"/>
                <w:sz w:val="18"/>
                <w:lang w:eastAsia="pl-PL"/>
              </w:rPr>
            </w:pPr>
          </w:p>
        </w:tc>
        <w:tc>
          <w:tcPr>
            <w:tcW w:w="3533" w:type="dxa"/>
            <w:tcBorders>
              <w:top w:val="single" w:sz="8" w:space="0" w:color="000000"/>
              <w:left w:val="single" w:sz="8" w:space="0" w:color="000000"/>
              <w:bottom w:val="single" w:sz="8" w:space="0" w:color="000000"/>
              <w:right w:val="single" w:sz="8" w:space="0" w:color="000000"/>
            </w:tcBorders>
          </w:tcPr>
          <w:p w14:paraId="6927045A" w14:textId="5F0C434C" w:rsidR="00FE4EB4" w:rsidRPr="00BA7550" w:rsidRDefault="00FE4EB4" w:rsidP="00156E40">
            <w:pPr>
              <w:spacing w:after="0" w:line="240" w:lineRule="auto"/>
              <w:rPr>
                <w:rFonts w:ascii="Arial" w:eastAsia="Times New Roman" w:hAnsi="Arial" w:cs="Arial"/>
                <w:sz w:val="18"/>
                <w:szCs w:val="24"/>
                <w:lang w:eastAsia="pl-PL"/>
              </w:rPr>
            </w:pPr>
            <w:r w:rsidRPr="00BA7550">
              <w:rPr>
                <w:rFonts w:ascii="Arial" w:eastAsia="Times New Roman" w:hAnsi="Arial" w:cs="Arial"/>
                <w:color w:val="000000"/>
                <w:sz w:val="18"/>
                <w:lang w:eastAsia="pl-PL"/>
              </w:rPr>
              <w:t>death of an immediate family member</w:t>
            </w:r>
          </w:p>
        </w:tc>
      </w:tr>
      <w:tr w:rsidR="00FE4EB4" w:rsidRPr="00BA7550" w14:paraId="61C6F068" w14:textId="77777777" w:rsidTr="00156E40">
        <w:tc>
          <w:tcPr>
            <w:tcW w:w="4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A15BC" w14:textId="77777777" w:rsidR="00FE4EB4" w:rsidRPr="00BA7550" w:rsidRDefault="00FE4EB4" w:rsidP="00156E40">
            <w:pPr>
              <w:spacing w:after="0" w:line="240" w:lineRule="auto"/>
              <w:rPr>
                <w:rFonts w:ascii="Arial" w:eastAsia="Times New Roman" w:hAnsi="Arial" w:cs="Arial"/>
                <w:sz w:val="18"/>
                <w:szCs w:val="24"/>
                <w:lang w:eastAsia="pl-PL"/>
              </w:rPr>
            </w:pPr>
          </w:p>
        </w:tc>
        <w:tc>
          <w:tcPr>
            <w:tcW w:w="46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0AA82" w14:textId="698BE262" w:rsidR="00FE4EB4" w:rsidRPr="00BA7550" w:rsidRDefault="00FE4EB4" w:rsidP="00156E40">
            <w:pPr>
              <w:spacing w:after="0" w:line="240" w:lineRule="auto"/>
              <w:rPr>
                <w:rFonts w:ascii="Arial" w:eastAsia="Times New Roman" w:hAnsi="Arial" w:cs="Arial"/>
                <w:sz w:val="18"/>
                <w:szCs w:val="24"/>
                <w:lang w:eastAsia="pl-PL"/>
              </w:rPr>
            </w:pPr>
            <w:r w:rsidRPr="00BA7550">
              <w:rPr>
                <w:rFonts w:ascii="Arial" w:eastAsia="Times New Roman" w:hAnsi="Arial" w:cs="Arial"/>
                <w:color w:val="000000"/>
                <w:sz w:val="18"/>
                <w:lang w:eastAsia="pl-PL"/>
              </w:rPr>
              <w:t>illness of the doctoral student or the closest family member</w:t>
            </w:r>
          </w:p>
        </w:tc>
        <w:tc>
          <w:tcPr>
            <w:tcW w:w="426" w:type="dxa"/>
            <w:tcBorders>
              <w:top w:val="single" w:sz="8" w:space="0" w:color="000000"/>
              <w:left w:val="single" w:sz="8" w:space="0" w:color="000000"/>
              <w:bottom w:val="single" w:sz="8" w:space="0" w:color="000000"/>
              <w:right w:val="single" w:sz="8" w:space="0" w:color="000000"/>
            </w:tcBorders>
          </w:tcPr>
          <w:p w14:paraId="2D5A1592" w14:textId="77777777" w:rsidR="00FE4EB4" w:rsidRPr="00BA7550" w:rsidRDefault="00FE4EB4" w:rsidP="00156E40">
            <w:pPr>
              <w:spacing w:after="0" w:line="240" w:lineRule="auto"/>
              <w:rPr>
                <w:rFonts w:ascii="Arial" w:eastAsia="Times New Roman" w:hAnsi="Arial" w:cs="Arial"/>
                <w:color w:val="000000"/>
                <w:sz w:val="18"/>
                <w:lang w:eastAsia="pl-PL"/>
              </w:rPr>
            </w:pPr>
            <w:r w:rsidRPr="00BA7550">
              <w:rPr>
                <w:rFonts w:ascii="Arial" w:eastAsia="Times New Roman" w:hAnsi="Arial" w:cs="Arial"/>
                <w:color w:val="000000"/>
                <w:sz w:val="18"/>
                <w:lang w:eastAsia="pl-PL"/>
              </w:rPr>
              <w:t xml:space="preserve"> </w:t>
            </w:r>
          </w:p>
        </w:tc>
        <w:tc>
          <w:tcPr>
            <w:tcW w:w="3533" w:type="dxa"/>
            <w:tcBorders>
              <w:top w:val="single" w:sz="8" w:space="0" w:color="000000"/>
              <w:left w:val="single" w:sz="8" w:space="0" w:color="000000"/>
              <w:bottom w:val="single" w:sz="8" w:space="0" w:color="000000"/>
              <w:right w:val="single" w:sz="8" w:space="0" w:color="000000"/>
            </w:tcBorders>
          </w:tcPr>
          <w:p w14:paraId="73FA3B6E" w14:textId="6F0FD90F" w:rsidR="00FE4EB4" w:rsidRPr="00BA7550" w:rsidRDefault="00FE4EB4" w:rsidP="00156E40">
            <w:pPr>
              <w:spacing w:after="0" w:line="240" w:lineRule="auto"/>
              <w:rPr>
                <w:rFonts w:ascii="Arial" w:eastAsia="Times New Roman" w:hAnsi="Arial" w:cs="Arial"/>
                <w:sz w:val="18"/>
                <w:szCs w:val="24"/>
                <w:lang w:eastAsia="pl-PL"/>
              </w:rPr>
            </w:pPr>
            <w:r w:rsidRPr="00BA7550">
              <w:rPr>
                <w:rFonts w:ascii="Arial" w:eastAsia="Times New Roman" w:hAnsi="Arial" w:cs="Arial"/>
                <w:color w:val="000000"/>
                <w:sz w:val="18"/>
                <w:lang w:eastAsia="pl-PL"/>
              </w:rPr>
              <w:t>natural disaster (e.g. flood, fire)</w:t>
            </w:r>
          </w:p>
        </w:tc>
      </w:tr>
      <w:tr w:rsidR="00FE4EB4" w:rsidRPr="00BA7550" w14:paraId="478AFB81" w14:textId="77777777" w:rsidTr="00156E40">
        <w:tc>
          <w:tcPr>
            <w:tcW w:w="4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1B2F4" w14:textId="77777777" w:rsidR="00FE4EB4" w:rsidRPr="00BA7550" w:rsidRDefault="00FE4EB4" w:rsidP="00156E40">
            <w:pPr>
              <w:spacing w:after="0" w:line="240" w:lineRule="auto"/>
              <w:rPr>
                <w:rFonts w:ascii="Arial" w:eastAsia="Times New Roman" w:hAnsi="Arial" w:cs="Arial"/>
                <w:sz w:val="18"/>
                <w:szCs w:val="24"/>
                <w:lang w:eastAsia="pl-PL"/>
              </w:rPr>
            </w:pPr>
          </w:p>
        </w:tc>
        <w:tc>
          <w:tcPr>
            <w:tcW w:w="863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B0711" w14:textId="2286EE6B" w:rsidR="00FE4EB4" w:rsidRPr="00BA7550" w:rsidRDefault="00FE4EB4" w:rsidP="00156E40">
            <w:pPr>
              <w:spacing w:after="0" w:line="240" w:lineRule="auto"/>
              <w:rPr>
                <w:rFonts w:ascii="Arial" w:eastAsia="Times New Roman" w:hAnsi="Arial" w:cs="Arial"/>
                <w:color w:val="000000"/>
                <w:sz w:val="18"/>
                <w:lang w:eastAsia="pl-PL"/>
              </w:rPr>
            </w:pPr>
            <w:r w:rsidRPr="00BA7550">
              <w:rPr>
                <w:rFonts w:ascii="Arial" w:eastAsia="Times New Roman" w:hAnsi="Arial" w:cs="Arial"/>
                <w:color w:val="000000"/>
                <w:sz w:val="18"/>
                <w:lang w:eastAsia="pl-PL"/>
              </w:rPr>
              <w:t>other (indicate which)</w:t>
            </w:r>
          </w:p>
        </w:tc>
      </w:tr>
    </w:tbl>
    <w:p w14:paraId="774B8297" w14:textId="2D7541C9" w:rsidR="00FE4EB4" w:rsidRPr="00BA7550" w:rsidRDefault="00FE4EB4" w:rsidP="00FE4EB4"/>
    <w:p w14:paraId="5E2D5DE0" w14:textId="6B8CB4FD" w:rsidR="00064271" w:rsidRDefault="00064271" w:rsidP="00064271">
      <w:pPr>
        <w:pStyle w:val="Akapitzlist"/>
        <w:numPr>
          <w:ilvl w:val="0"/>
          <w:numId w:val="1"/>
        </w:numPr>
        <w:jc w:val="both"/>
      </w:pPr>
      <w:r>
        <w:t>The requested amount of co-financing resulting from the cost estimate:</w:t>
      </w:r>
      <w:r>
        <w:t xml:space="preserve"> </w:t>
      </w:r>
      <w:r>
        <w:t>………………………..</w:t>
      </w:r>
    </w:p>
    <w:p w14:paraId="0669775E" w14:textId="27D2D475" w:rsidR="00FE4EB4" w:rsidRPr="00BA7550" w:rsidRDefault="00FE4EB4" w:rsidP="00BA7550">
      <w:pPr>
        <w:pStyle w:val="Akapitzlist"/>
        <w:numPr>
          <w:ilvl w:val="0"/>
          <w:numId w:val="1"/>
        </w:numPr>
        <w:jc w:val="both"/>
      </w:pPr>
      <w:r w:rsidRPr="00BA7550">
        <w:t>Justification for the application (detail and justify the occurrence of temporary,</w:t>
      </w:r>
      <w:r w:rsidR="00BA7550" w:rsidRPr="00BA7550">
        <w:t xml:space="preserve"> </w:t>
      </w:r>
      <w:r w:rsidRPr="00BA7550">
        <w:t>extraordinary, exceptionally negative, unusual events affecting the life situation that could not be predicted):</w:t>
      </w:r>
    </w:p>
    <w:p w14:paraId="182298CA" w14:textId="1406F9F0" w:rsidR="00BA7550" w:rsidRPr="00BA7550" w:rsidRDefault="00FE4EB4" w:rsidP="00604CEB">
      <w:r w:rsidRPr="00BA7550">
        <w:t>…………………………………………………………………………………………………………………………………………………………………………………………………………………………………………………………………………………………………………………………..…………….…………………………………………………………………………………………………………………………………………………………………………………………………………………………………………………………………………………………………………………………….……………………………………………………………………………………………………………..……………………………………………………………………………………………………………………………………………………………………………………………………………….……………………………………………………………………………………..……………………………………………………………………………………………………………………………………………………………………………………………………………………………………….…………………………………………………………………………..………………………………………………………………………………………………………………………………………………………………………………………………………………………………………………….……………………………………………………………………………………………………………………………………………………………………………………………………………………….</w:t>
      </w:r>
    </w:p>
    <w:p w14:paraId="1B404013" w14:textId="5EE525D2" w:rsidR="00BA7550" w:rsidRPr="00BA7550" w:rsidRDefault="00BA7550" w:rsidP="00BA7550">
      <w:pPr>
        <w:pStyle w:val="Akapitzlist"/>
        <w:numPr>
          <w:ilvl w:val="0"/>
          <w:numId w:val="1"/>
        </w:numPr>
        <w:jc w:val="both"/>
      </w:pPr>
      <w:r w:rsidRPr="00BA7550">
        <w:t>In the event of any other circumstance affecting the right to financial assistance, I will immediately report this fact to the Doctoral Students' Self-Government Committee, and unduly collected benefits will be returned by me.</w:t>
      </w:r>
    </w:p>
    <w:p w14:paraId="44C06517" w14:textId="1B0BAF5D" w:rsidR="00BA7550" w:rsidRPr="00BA7550" w:rsidRDefault="00BA7550" w:rsidP="00BA7550">
      <w:pPr>
        <w:pStyle w:val="Akapitzlist"/>
        <w:numPr>
          <w:ilvl w:val="0"/>
          <w:numId w:val="1"/>
        </w:numPr>
        <w:jc w:val="both"/>
      </w:pPr>
      <w:r w:rsidRPr="00BA7550">
        <w:t xml:space="preserve">I have read the Regulations for granting financial support to IO PAN PhD Students and the conditions </w:t>
      </w:r>
      <w:r w:rsidR="009552E4">
        <w:t>entitling them</w:t>
      </w:r>
      <w:r w:rsidRPr="00BA7550">
        <w:t xml:space="preserve"> to receive benefits from the Doctoral Self-Government Fund.</w:t>
      </w:r>
    </w:p>
    <w:p w14:paraId="01082035" w14:textId="40534CCD" w:rsidR="00BA7550" w:rsidRPr="00BA7550" w:rsidRDefault="00BA7550" w:rsidP="00BA7550">
      <w:pPr>
        <w:pStyle w:val="Akapitzlist"/>
        <w:numPr>
          <w:ilvl w:val="0"/>
          <w:numId w:val="1"/>
        </w:numPr>
        <w:jc w:val="both"/>
      </w:pPr>
      <w:r w:rsidRPr="00BA7550">
        <w:t>I consent to the delivery of the decision of the Doctoral Students' Self-Government Committee by e-mail and in paper version.</w:t>
      </w:r>
    </w:p>
    <w:p w14:paraId="4D4789B4" w14:textId="5C9847F2" w:rsidR="00604CEB" w:rsidRDefault="00BA7550" w:rsidP="00604CEB">
      <w:pPr>
        <w:jc w:val="both"/>
      </w:pPr>
      <w:r w:rsidRPr="00BA7550">
        <w:rPr>
          <w:b/>
          <w:bCs/>
        </w:rPr>
        <w:t xml:space="preserve">Aware of legal liability, including for providing false data, including the possibility of </w:t>
      </w:r>
      <w:r w:rsidR="00604CEB">
        <w:rPr>
          <w:b/>
          <w:bCs/>
        </w:rPr>
        <w:t xml:space="preserve">having to return unduly collected funds, including criminal liability under </w:t>
      </w:r>
      <w:r w:rsidR="00604CEB" w:rsidRPr="00604CEB">
        <w:rPr>
          <w:b/>
          <w:bCs/>
        </w:rPr>
        <w:t xml:space="preserve">Art. 286 § 1 </w:t>
      </w:r>
      <w:proofErr w:type="spellStart"/>
      <w:r w:rsidR="00604CEB" w:rsidRPr="00604CEB">
        <w:rPr>
          <w:b/>
          <w:bCs/>
        </w:rPr>
        <w:t>k.k.</w:t>
      </w:r>
      <w:proofErr w:type="spellEnd"/>
      <w:r w:rsidR="00604CEB" w:rsidRPr="00604CEB">
        <w:rPr>
          <w:b/>
          <w:bCs/>
        </w:rPr>
        <w:t xml:space="preserve"> and disciplinary liability under Art. 322 of the Act of July 20, 2018. Law on Higher Education and Science, I declare that all the attached documents and the data contained therein are consistent with the facts.</w:t>
      </w:r>
    </w:p>
    <w:p w14:paraId="43D41BF2" w14:textId="77777777" w:rsidR="00604CEB" w:rsidRDefault="00604CEB" w:rsidP="00604CEB">
      <w:pPr>
        <w:jc w:val="right"/>
      </w:pPr>
    </w:p>
    <w:p w14:paraId="24832203" w14:textId="016CBE7B" w:rsidR="00604CEB" w:rsidRPr="00BA7550" w:rsidRDefault="00604CEB" w:rsidP="00604CEB">
      <w:pPr>
        <w:jc w:val="right"/>
      </w:pPr>
      <w:r w:rsidRPr="00BA7550">
        <w:t>……………………………………………………………….</w:t>
      </w:r>
    </w:p>
    <w:p w14:paraId="56B635BB" w14:textId="55BC953F" w:rsidR="00BA7550" w:rsidRDefault="00604CEB" w:rsidP="00604CEB">
      <w:pPr>
        <w:jc w:val="right"/>
        <w:rPr>
          <w:b/>
          <w:bCs/>
        </w:rPr>
      </w:pPr>
      <w:r>
        <w:t>The</w:t>
      </w:r>
      <w:r w:rsidRPr="00BA7550">
        <w:t xml:space="preserve"> applicant's </w:t>
      </w:r>
      <w:r>
        <w:t>signature</w:t>
      </w:r>
    </w:p>
    <w:p w14:paraId="2390B497" w14:textId="77777777" w:rsidR="00604CEB" w:rsidRDefault="00604CEB" w:rsidP="00BA7550">
      <w:pPr>
        <w:jc w:val="both"/>
        <w:rPr>
          <w:b/>
          <w:bCs/>
        </w:rPr>
      </w:pPr>
    </w:p>
    <w:p w14:paraId="45CFF95A" w14:textId="77777777" w:rsidR="00604CEB" w:rsidRDefault="00604CEB" w:rsidP="00BA7550">
      <w:pPr>
        <w:jc w:val="both"/>
        <w:rPr>
          <w:b/>
          <w:bCs/>
        </w:rPr>
      </w:pPr>
    </w:p>
    <w:p w14:paraId="7DFDBF4B" w14:textId="77777777" w:rsidR="00604CEB" w:rsidRDefault="00604CEB" w:rsidP="00BA7550">
      <w:pPr>
        <w:jc w:val="both"/>
        <w:rPr>
          <w:b/>
          <w:bCs/>
        </w:rPr>
      </w:pPr>
    </w:p>
    <w:p w14:paraId="2F438C65" w14:textId="025F01FE" w:rsidR="00604CEB" w:rsidRDefault="00604CEB" w:rsidP="00BA7550">
      <w:pPr>
        <w:jc w:val="both"/>
        <w:rPr>
          <w:b/>
          <w:bCs/>
        </w:rPr>
      </w:pPr>
      <w:r w:rsidRPr="00604CEB">
        <w:rPr>
          <w:b/>
          <w:bCs/>
        </w:rPr>
        <w:t xml:space="preserve">I declare that I have read the following </w:t>
      </w:r>
      <w:r>
        <w:rPr>
          <w:b/>
          <w:bCs/>
        </w:rPr>
        <w:t xml:space="preserve">RODO </w:t>
      </w:r>
      <w:r w:rsidRPr="00604CEB">
        <w:rPr>
          <w:b/>
          <w:bCs/>
        </w:rPr>
        <w:t>clause:</w:t>
      </w:r>
    </w:p>
    <w:p w14:paraId="161A7A41" w14:textId="77777777" w:rsidR="00604CEB" w:rsidRDefault="00604CEB" w:rsidP="00604CEB">
      <w:pPr>
        <w:jc w:val="both"/>
      </w:pPr>
      <w:r>
        <w:t>According to Art. 13 and 14 of Regulation (EU) 2016/679 of the European Parliament and of the Council of 27 April 2016 (General Data Protection Regulation, hereinafter: GDPR), we inform that:</w:t>
      </w:r>
    </w:p>
    <w:p w14:paraId="10D0DEF7" w14:textId="5CC6C0B6" w:rsidR="00604CEB" w:rsidRDefault="00604CEB" w:rsidP="00604CEB">
      <w:pPr>
        <w:pStyle w:val="Akapitzlist"/>
        <w:numPr>
          <w:ilvl w:val="0"/>
          <w:numId w:val="5"/>
        </w:numPr>
        <w:jc w:val="both"/>
      </w:pPr>
      <w:r>
        <w:t>The Institute of Oceanology of the Polish Academy of Sciences is the administrator of personal data of the person whose data is processed in connection with the doctoral student's application for benefits from the funds of the Doctoral Students' Self-Government of the IO PAN</w:t>
      </w:r>
    </w:p>
    <w:p w14:paraId="3ACCD26D" w14:textId="767492BA" w:rsidR="00604CEB" w:rsidRPr="00604CEB" w:rsidRDefault="00604CEB" w:rsidP="00604CEB">
      <w:pPr>
        <w:pStyle w:val="Akapitzlist"/>
        <w:numPr>
          <w:ilvl w:val="0"/>
          <w:numId w:val="5"/>
        </w:numPr>
        <w:jc w:val="both"/>
        <w:rPr>
          <w:lang w:val="pl-PL"/>
        </w:rPr>
      </w:pPr>
      <w:r>
        <w:t xml:space="preserve">contact details of the administrator: ul. </w:t>
      </w:r>
      <w:r w:rsidRPr="00604CEB">
        <w:rPr>
          <w:lang w:val="pl-PL"/>
        </w:rPr>
        <w:t xml:space="preserve">Powstańców Warszawy 55, 81-712 Sopot, (+48 58) 73 11 600, fax: (+48 58) 551 21 30; e-mail: </w:t>
      </w:r>
      <w:hyperlink r:id="rId7" w:history="1">
        <w:r w:rsidRPr="00604CEB">
          <w:rPr>
            <w:rStyle w:val="Hipercze"/>
            <w:lang w:val="pl-PL"/>
          </w:rPr>
          <w:t>office@iopan.gda.pl</w:t>
        </w:r>
      </w:hyperlink>
      <w:r w:rsidRPr="00604CEB">
        <w:rPr>
          <w:lang w:val="pl-PL"/>
        </w:rPr>
        <w:t>,</w:t>
      </w:r>
    </w:p>
    <w:p w14:paraId="2DBEEF73" w14:textId="63A4B54A" w:rsidR="00604CEB" w:rsidRDefault="00604CEB" w:rsidP="00604CEB">
      <w:pPr>
        <w:pStyle w:val="Akapitzlist"/>
        <w:numPr>
          <w:ilvl w:val="0"/>
          <w:numId w:val="5"/>
        </w:numPr>
        <w:jc w:val="both"/>
      </w:pPr>
      <w:r>
        <w:t xml:space="preserve">in matters related to data processing, please contact the Data Protection Officer: tel. 58 73 11 942, e-mail: </w:t>
      </w:r>
      <w:hyperlink r:id="rId8" w:history="1">
        <w:r w:rsidRPr="00AA20D8">
          <w:rPr>
            <w:rStyle w:val="Hipercze"/>
          </w:rPr>
          <w:t>iodo@iopan.pl</w:t>
        </w:r>
      </w:hyperlink>
      <w:r>
        <w:t>,</w:t>
      </w:r>
    </w:p>
    <w:p w14:paraId="4F7D98D8" w14:textId="77777777" w:rsidR="00604CEB" w:rsidRDefault="00604CEB" w:rsidP="00604CEB">
      <w:pPr>
        <w:pStyle w:val="Akapitzlist"/>
        <w:numPr>
          <w:ilvl w:val="0"/>
          <w:numId w:val="5"/>
        </w:numPr>
        <w:jc w:val="both"/>
      </w:pPr>
      <w:r>
        <w:t>Your personal data will be processed in order to consider and implement the application for the benefit from the above. funds and for settlement and archival purposes, as well as for the purpose of pursuing claims or defending against claims,</w:t>
      </w:r>
    </w:p>
    <w:p w14:paraId="069A2F35" w14:textId="77777777" w:rsidR="00604CEB" w:rsidRDefault="00604CEB" w:rsidP="00604CEB">
      <w:pPr>
        <w:pStyle w:val="Akapitzlist"/>
        <w:numPr>
          <w:ilvl w:val="0"/>
          <w:numId w:val="5"/>
        </w:numPr>
        <w:jc w:val="both"/>
      </w:pPr>
      <w:r>
        <w:t xml:space="preserve">Your personal data will be processed on the basis of art. 6 sec. 1 lit. c and art. 6 sec. 1 lit. f GDPR (necessity to </w:t>
      </w:r>
      <w:proofErr w:type="spellStart"/>
      <w:r>
        <w:t>fulfill</w:t>
      </w:r>
      <w:proofErr w:type="spellEnd"/>
      <w:r>
        <w:t xml:space="preserve"> the legal obligation imposed on IO PAN and the legitimate interest of the administrator),</w:t>
      </w:r>
    </w:p>
    <w:p w14:paraId="6159F500" w14:textId="77777777" w:rsidR="00604CEB" w:rsidRDefault="00604CEB" w:rsidP="00604CEB">
      <w:pPr>
        <w:pStyle w:val="Akapitzlist"/>
        <w:numPr>
          <w:ilvl w:val="0"/>
          <w:numId w:val="5"/>
        </w:numPr>
        <w:jc w:val="both"/>
      </w:pPr>
      <w:r>
        <w:t>Your personal data will be processed for a period of 5 years in relation to the documentation on the basis of which benefits were granted from the funds of the Doctoral Students' Self-Government of the IO PAN,</w:t>
      </w:r>
    </w:p>
    <w:p w14:paraId="333BE759" w14:textId="77777777" w:rsidR="00604CEB" w:rsidRDefault="00604CEB" w:rsidP="00604CEB">
      <w:pPr>
        <w:pStyle w:val="Akapitzlist"/>
        <w:numPr>
          <w:ilvl w:val="0"/>
          <w:numId w:val="5"/>
        </w:numPr>
        <w:jc w:val="both"/>
      </w:pPr>
      <w:r>
        <w:t>the recipients of the data may be entities authorized under the law and entities with which IO PAN will conclude appropriate agreements for the provision of external services,</w:t>
      </w:r>
    </w:p>
    <w:p w14:paraId="1565B4A4" w14:textId="77777777" w:rsidR="00604CEB" w:rsidRDefault="00604CEB" w:rsidP="00604CEB">
      <w:pPr>
        <w:pStyle w:val="Akapitzlist"/>
        <w:numPr>
          <w:ilvl w:val="0"/>
          <w:numId w:val="5"/>
        </w:numPr>
        <w:jc w:val="both"/>
      </w:pPr>
      <w:r>
        <w:t xml:space="preserve">you have the right to access your personal data and receive a copy of it, rectify it, delete it (in a situation where data processing does not take place in order to </w:t>
      </w:r>
      <w:proofErr w:type="spellStart"/>
      <w:r>
        <w:t>fulfill</w:t>
      </w:r>
      <w:proofErr w:type="spellEnd"/>
      <w:r>
        <w:t xml:space="preserve"> the obligation arising from the law) or limit its processing,</w:t>
      </w:r>
    </w:p>
    <w:p w14:paraId="257B86F8" w14:textId="77777777" w:rsidR="00604CEB" w:rsidRDefault="00604CEB" w:rsidP="00604CEB">
      <w:pPr>
        <w:pStyle w:val="Akapitzlist"/>
        <w:numPr>
          <w:ilvl w:val="0"/>
          <w:numId w:val="5"/>
        </w:numPr>
        <w:jc w:val="both"/>
      </w:pPr>
      <w:r>
        <w:t>you have the right to lodge a complaint with the complaint supervisory body, i.e. the President of the Office for Personal Data Protection,</w:t>
      </w:r>
    </w:p>
    <w:p w14:paraId="42D171B1" w14:textId="77777777" w:rsidR="00604CEB" w:rsidRDefault="00604CEB" w:rsidP="00604CEB">
      <w:pPr>
        <w:pStyle w:val="Akapitzlist"/>
        <w:numPr>
          <w:ilvl w:val="0"/>
          <w:numId w:val="5"/>
        </w:numPr>
        <w:jc w:val="both"/>
      </w:pPr>
      <w:r>
        <w:t>providing your personal data is voluntary, but failure to do so will result in the inability to apply for a benefit from the funds of the Doctoral Students' Self-Government of the IO PAN,</w:t>
      </w:r>
    </w:p>
    <w:p w14:paraId="55DD3D86" w14:textId="780364E5" w:rsidR="00604CEB" w:rsidRDefault="00604CEB" w:rsidP="00604CEB">
      <w:pPr>
        <w:pStyle w:val="Akapitzlist"/>
        <w:numPr>
          <w:ilvl w:val="0"/>
          <w:numId w:val="5"/>
        </w:numPr>
        <w:jc w:val="both"/>
      </w:pPr>
      <w:r>
        <w:t>with regard to the processed data, decisions will not be made in an automated manner, nor will the data be transferred outside the EU/EEA.</w:t>
      </w:r>
    </w:p>
    <w:p w14:paraId="27031ECE" w14:textId="77777777" w:rsidR="00064271" w:rsidRDefault="00064271" w:rsidP="00064271">
      <w:pPr>
        <w:jc w:val="both"/>
      </w:pPr>
    </w:p>
    <w:p w14:paraId="30F02A5D" w14:textId="02280F3D" w:rsidR="00BA7550" w:rsidRPr="00BA7550" w:rsidRDefault="00BA7550" w:rsidP="00BA7550">
      <w:pPr>
        <w:jc w:val="right"/>
      </w:pPr>
      <w:r w:rsidRPr="00BA7550">
        <w:t>……………………………………………………………</w:t>
      </w:r>
    </w:p>
    <w:p w14:paraId="47FC38A8" w14:textId="46172D0C" w:rsidR="00BA7550" w:rsidRPr="00BA7550" w:rsidRDefault="00604CEB" w:rsidP="00BA7550">
      <w:pPr>
        <w:jc w:val="right"/>
      </w:pPr>
      <w:r>
        <w:t>The</w:t>
      </w:r>
      <w:r w:rsidR="00BA7550" w:rsidRPr="00BA7550">
        <w:t xml:space="preserve"> applicant's </w:t>
      </w:r>
      <w:r>
        <w:t>signature</w:t>
      </w:r>
    </w:p>
    <w:p w14:paraId="07FCCF23" w14:textId="77777777" w:rsidR="009552E4" w:rsidRDefault="009552E4" w:rsidP="00BA7550">
      <w:pPr>
        <w:jc w:val="both"/>
        <w:rPr>
          <w:b/>
          <w:bCs/>
          <w:u w:val="single"/>
        </w:rPr>
      </w:pPr>
    </w:p>
    <w:p w14:paraId="57B3522A" w14:textId="77777777" w:rsidR="00604CEB" w:rsidRDefault="00604CEB" w:rsidP="00BA7550">
      <w:pPr>
        <w:jc w:val="both"/>
        <w:rPr>
          <w:b/>
          <w:bCs/>
          <w:u w:val="single"/>
        </w:rPr>
      </w:pPr>
    </w:p>
    <w:p w14:paraId="396D5A80" w14:textId="77777777" w:rsidR="00604CEB" w:rsidRDefault="00604CEB" w:rsidP="00BA7550">
      <w:pPr>
        <w:jc w:val="both"/>
        <w:rPr>
          <w:b/>
          <w:bCs/>
          <w:u w:val="single"/>
        </w:rPr>
      </w:pPr>
    </w:p>
    <w:p w14:paraId="2D9F5FC6" w14:textId="77777777" w:rsidR="00604CEB" w:rsidRDefault="00604CEB" w:rsidP="00BA7550">
      <w:pPr>
        <w:jc w:val="both"/>
        <w:rPr>
          <w:b/>
          <w:bCs/>
          <w:u w:val="single"/>
        </w:rPr>
      </w:pPr>
    </w:p>
    <w:p w14:paraId="21E20A4E" w14:textId="77777777" w:rsidR="00604CEB" w:rsidRDefault="00604CEB" w:rsidP="00BA7550">
      <w:pPr>
        <w:jc w:val="both"/>
        <w:rPr>
          <w:b/>
          <w:bCs/>
          <w:u w:val="single"/>
        </w:rPr>
      </w:pPr>
    </w:p>
    <w:p w14:paraId="07F3FBEE" w14:textId="77777777" w:rsidR="00604CEB" w:rsidRDefault="00604CEB" w:rsidP="00BA7550">
      <w:pPr>
        <w:jc w:val="both"/>
        <w:rPr>
          <w:b/>
          <w:bCs/>
          <w:u w:val="single"/>
        </w:rPr>
      </w:pPr>
    </w:p>
    <w:p w14:paraId="6C05BFF2" w14:textId="77777777" w:rsidR="00604CEB" w:rsidRDefault="00604CEB" w:rsidP="00BA7550">
      <w:pPr>
        <w:jc w:val="both"/>
        <w:rPr>
          <w:b/>
          <w:bCs/>
          <w:u w:val="single"/>
        </w:rPr>
      </w:pPr>
    </w:p>
    <w:p w14:paraId="788B5B4D" w14:textId="77777777" w:rsidR="009552E4" w:rsidRDefault="009552E4" w:rsidP="00BA7550">
      <w:pPr>
        <w:jc w:val="both"/>
        <w:rPr>
          <w:b/>
          <w:bCs/>
          <w:u w:val="single"/>
        </w:rPr>
      </w:pPr>
    </w:p>
    <w:p w14:paraId="08A78BEA" w14:textId="08A33741" w:rsidR="00BA7550" w:rsidRDefault="00BA7550" w:rsidP="00BA7550">
      <w:pPr>
        <w:jc w:val="both"/>
        <w:rPr>
          <w:b/>
          <w:bCs/>
        </w:rPr>
      </w:pPr>
      <w:r w:rsidRPr="00BA7550">
        <w:rPr>
          <w:b/>
          <w:bCs/>
          <w:u w:val="single"/>
        </w:rPr>
        <w:t>TO BE COMPLETED BY</w:t>
      </w:r>
      <w:r w:rsidRPr="00BA7550">
        <w:rPr>
          <w:b/>
          <w:bCs/>
        </w:rPr>
        <w:t xml:space="preserve"> a member of the Budget Committee:</w:t>
      </w:r>
    </w:p>
    <w:p w14:paraId="7269CDC3" w14:textId="3D2E4958" w:rsidR="00BA7550" w:rsidRPr="00BA7550" w:rsidRDefault="00BA7550" w:rsidP="00BA7550">
      <w:pPr>
        <w:pStyle w:val="Akapitzlist"/>
        <w:numPr>
          <w:ilvl w:val="0"/>
          <w:numId w:val="4"/>
        </w:numPr>
        <w:jc w:val="both"/>
      </w:pPr>
      <w:r w:rsidRPr="00BA7550">
        <w:t xml:space="preserve">I confirm the submission of the application with a complete set of </w:t>
      </w:r>
      <w:r w:rsidR="00604CEB">
        <w:t>attachments.</w:t>
      </w:r>
    </w:p>
    <w:p w14:paraId="40F92A20" w14:textId="77777777" w:rsidR="00BA7550" w:rsidRDefault="00BA7550" w:rsidP="00BA7550">
      <w:pPr>
        <w:jc w:val="both"/>
        <w:rPr>
          <w:b/>
          <w:bCs/>
        </w:rPr>
      </w:pPr>
    </w:p>
    <w:p w14:paraId="48B5735D" w14:textId="77777777" w:rsidR="00604CEB" w:rsidRDefault="00604CEB" w:rsidP="00BA7550">
      <w:pPr>
        <w:jc w:val="both"/>
        <w:rPr>
          <w:b/>
          <w:bCs/>
        </w:rPr>
      </w:pPr>
    </w:p>
    <w:p w14:paraId="7B760E54" w14:textId="31D1F15B" w:rsidR="00BA7550" w:rsidRPr="00BA7550" w:rsidRDefault="00BA7550" w:rsidP="00BA7550">
      <w:pPr>
        <w:jc w:val="right"/>
      </w:pPr>
      <w:r w:rsidRPr="00BA7550">
        <w:t>……………………………………………….</w:t>
      </w:r>
    </w:p>
    <w:p w14:paraId="4F284346" w14:textId="77777777" w:rsidR="00BA7550" w:rsidRPr="00BA7550" w:rsidRDefault="00BA7550" w:rsidP="00BA7550">
      <w:pPr>
        <w:jc w:val="right"/>
      </w:pPr>
      <w:r w:rsidRPr="00BA7550">
        <w:t>Date and signature of the Chairperson</w:t>
      </w:r>
    </w:p>
    <w:p w14:paraId="5E2500D4" w14:textId="5C76C9BA" w:rsidR="00BA7550" w:rsidRDefault="00BA7550" w:rsidP="00BA7550">
      <w:pPr>
        <w:jc w:val="right"/>
      </w:pPr>
      <w:r w:rsidRPr="00BA7550">
        <w:t xml:space="preserve"> of the Budget </w:t>
      </w:r>
      <w:r w:rsidR="00604CEB">
        <w:t>Committee</w:t>
      </w:r>
    </w:p>
    <w:p w14:paraId="4930837C" w14:textId="77777777" w:rsidR="00604CEB" w:rsidRPr="00BA7550" w:rsidRDefault="00604CEB" w:rsidP="00BA7550">
      <w:pPr>
        <w:jc w:val="right"/>
      </w:pPr>
    </w:p>
    <w:p w14:paraId="44EBB19F" w14:textId="37A11ADF" w:rsidR="00BA7550" w:rsidRDefault="00BA7550" w:rsidP="00BA7550">
      <w:pPr>
        <w:jc w:val="both"/>
        <w:rPr>
          <w:b/>
          <w:bCs/>
        </w:rPr>
      </w:pPr>
      <w:r w:rsidRPr="00BA7550">
        <w:rPr>
          <w:b/>
          <w:bCs/>
        </w:rPr>
        <w:t xml:space="preserve">Granted/not granted* </w:t>
      </w:r>
      <w:r w:rsidR="00604CEB">
        <w:rPr>
          <w:b/>
          <w:bCs/>
        </w:rPr>
        <w:t>FINANCIAL AID</w:t>
      </w:r>
      <w:r w:rsidRPr="00BA7550">
        <w:rPr>
          <w:b/>
          <w:bCs/>
        </w:rPr>
        <w:t xml:space="preserve"> in the amount</w:t>
      </w:r>
      <w:r>
        <w:rPr>
          <w:b/>
          <w:bCs/>
        </w:rPr>
        <w:t xml:space="preserve"> ……………………….,</w:t>
      </w:r>
    </w:p>
    <w:p w14:paraId="5ED66E6C" w14:textId="00DD58B3" w:rsidR="00BA7550" w:rsidRDefault="00BA7550" w:rsidP="00BA7550">
      <w:pPr>
        <w:jc w:val="both"/>
        <w:rPr>
          <w:b/>
          <w:bCs/>
        </w:rPr>
      </w:pPr>
      <w:r w:rsidRPr="00BA7550">
        <w:rPr>
          <w:b/>
          <w:bCs/>
        </w:rPr>
        <w:t>Date on which the application was processed</w:t>
      </w:r>
      <w:r>
        <w:rPr>
          <w:b/>
          <w:bCs/>
        </w:rPr>
        <w:t>……………………….</w:t>
      </w:r>
    </w:p>
    <w:p w14:paraId="46A06BC5" w14:textId="4FDA7B2C" w:rsidR="00BA7550" w:rsidRDefault="00BA7550" w:rsidP="00BA7550">
      <w:pPr>
        <w:jc w:val="both"/>
      </w:pPr>
      <w:r w:rsidRPr="00BA7550">
        <w:t>* delete as appropriate</w:t>
      </w:r>
    </w:p>
    <w:p w14:paraId="03C7A2D2" w14:textId="77777777" w:rsidR="00BA7550" w:rsidRDefault="00BA7550" w:rsidP="00BA7550">
      <w:pPr>
        <w:jc w:val="both"/>
      </w:pPr>
    </w:p>
    <w:p w14:paraId="61DCB67F" w14:textId="77777777" w:rsidR="00604CEB" w:rsidRDefault="00604CEB" w:rsidP="00BA7550">
      <w:pPr>
        <w:jc w:val="both"/>
      </w:pPr>
    </w:p>
    <w:p w14:paraId="0BB41D28" w14:textId="1CBDF2F6" w:rsidR="00BA7550" w:rsidRDefault="00BA7550" w:rsidP="00BA7550">
      <w:pPr>
        <w:jc w:val="right"/>
      </w:pPr>
      <w:r>
        <w:t>………………………………………………..</w:t>
      </w:r>
    </w:p>
    <w:p w14:paraId="6C1D12C1" w14:textId="77777777" w:rsidR="007671BE" w:rsidRDefault="00BA7550" w:rsidP="00604CEB">
      <w:pPr>
        <w:jc w:val="right"/>
      </w:pPr>
      <w:bookmarkStart w:id="0" w:name="_Hlk135742664"/>
      <w:r>
        <w:t xml:space="preserve">Signature of the </w:t>
      </w:r>
      <w:r w:rsidR="00604CEB">
        <w:t xml:space="preserve">President </w:t>
      </w:r>
    </w:p>
    <w:p w14:paraId="3C447E92" w14:textId="2AEE3B82" w:rsidR="00BA7550" w:rsidRPr="00BA7550" w:rsidRDefault="00604CEB" w:rsidP="00604CEB">
      <w:pPr>
        <w:jc w:val="right"/>
      </w:pPr>
      <w:r>
        <w:t xml:space="preserve">of the </w:t>
      </w:r>
      <w:r w:rsidR="00064271">
        <w:t>PhD</w:t>
      </w:r>
      <w:r>
        <w:t xml:space="preserve"> Students’ Self-Government</w:t>
      </w:r>
      <w:bookmarkEnd w:id="0"/>
      <w:r w:rsidR="00064271">
        <w:t xml:space="preserve"> of IO PAN</w:t>
      </w:r>
    </w:p>
    <w:sectPr w:rsidR="00BA7550" w:rsidRPr="00BA7550">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B4C00" w14:textId="77777777" w:rsidR="00C5581B" w:rsidRDefault="00C5581B" w:rsidP="00996E04">
      <w:pPr>
        <w:spacing w:after="0" w:line="240" w:lineRule="auto"/>
      </w:pPr>
      <w:r>
        <w:separator/>
      </w:r>
    </w:p>
  </w:endnote>
  <w:endnote w:type="continuationSeparator" w:id="0">
    <w:p w14:paraId="218C4433" w14:textId="77777777" w:rsidR="00C5581B" w:rsidRDefault="00C5581B" w:rsidP="00996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2510112"/>
      <w:docPartObj>
        <w:docPartGallery w:val="Page Numbers (Bottom of Page)"/>
        <w:docPartUnique/>
      </w:docPartObj>
    </w:sdtPr>
    <w:sdtContent>
      <w:p w14:paraId="2443BE95" w14:textId="0EC17A1C" w:rsidR="00996E04" w:rsidRDefault="00996E04">
        <w:pPr>
          <w:pStyle w:val="Stopka"/>
          <w:jc w:val="center"/>
        </w:pPr>
        <w:r>
          <w:fldChar w:fldCharType="begin"/>
        </w:r>
        <w:r>
          <w:instrText>PAGE   \* MERGEFORMAT</w:instrText>
        </w:r>
        <w:r>
          <w:fldChar w:fldCharType="separate"/>
        </w:r>
        <w:r>
          <w:rPr>
            <w:lang w:val="pl-PL"/>
          </w:rPr>
          <w:t>2</w:t>
        </w:r>
        <w:r>
          <w:fldChar w:fldCharType="end"/>
        </w:r>
      </w:p>
    </w:sdtContent>
  </w:sdt>
  <w:p w14:paraId="68C2D4EC" w14:textId="77777777" w:rsidR="00996E04" w:rsidRDefault="00996E0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F2982" w14:textId="77777777" w:rsidR="00C5581B" w:rsidRDefault="00C5581B" w:rsidP="00996E04">
      <w:pPr>
        <w:spacing w:after="0" w:line="240" w:lineRule="auto"/>
      </w:pPr>
      <w:r>
        <w:separator/>
      </w:r>
    </w:p>
  </w:footnote>
  <w:footnote w:type="continuationSeparator" w:id="0">
    <w:p w14:paraId="780B962E" w14:textId="77777777" w:rsidR="00C5581B" w:rsidRDefault="00C5581B" w:rsidP="00996E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4303B"/>
    <w:multiLevelType w:val="hybridMultilevel"/>
    <w:tmpl w:val="C68EAE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C1B20C8"/>
    <w:multiLevelType w:val="hybridMultilevel"/>
    <w:tmpl w:val="C2BA0D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F7D5504"/>
    <w:multiLevelType w:val="hybridMultilevel"/>
    <w:tmpl w:val="9AD45A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58F3613"/>
    <w:multiLevelType w:val="hybridMultilevel"/>
    <w:tmpl w:val="5A6693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1D01382"/>
    <w:multiLevelType w:val="hybridMultilevel"/>
    <w:tmpl w:val="84345F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7A207F66"/>
    <w:multiLevelType w:val="hybridMultilevel"/>
    <w:tmpl w:val="0388F8AE"/>
    <w:lvl w:ilvl="0" w:tplc="4906E21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342321981">
    <w:abstractNumId w:val="1"/>
  </w:num>
  <w:num w:numId="2" w16cid:durableId="1555309722">
    <w:abstractNumId w:val="0"/>
  </w:num>
  <w:num w:numId="3" w16cid:durableId="1256980493">
    <w:abstractNumId w:val="5"/>
  </w:num>
  <w:num w:numId="4" w16cid:durableId="710567857">
    <w:abstractNumId w:val="4"/>
  </w:num>
  <w:num w:numId="5" w16cid:durableId="2145925251">
    <w:abstractNumId w:val="3"/>
  </w:num>
  <w:num w:numId="6" w16cid:durableId="1027679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GxNDYxNTY0tjRS0lEKTi0uzszPAykwqwUAMhV88iwAAAA="/>
  </w:docVars>
  <w:rsids>
    <w:rsidRoot w:val="00FE4EB4"/>
    <w:rsid w:val="00010E34"/>
    <w:rsid w:val="00064271"/>
    <w:rsid w:val="002714BD"/>
    <w:rsid w:val="003F3D5E"/>
    <w:rsid w:val="005A197C"/>
    <w:rsid w:val="00604CEB"/>
    <w:rsid w:val="007671BE"/>
    <w:rsid w:val="009552E4"/>
    <w:rsid w:val="00957DAF"/>
    <w:rsid w:val="00996E04"/>
    <w:rsid w:val="00B20115"/>
    <w:rsid w:val="00B33C67"/>
    <w:rsid w:val="00BA7550"/>
    <w:rsid w:val="00BC7DF7"/>
    <w:rsid w:val="00BF59E0"/>
    <w:rsid w:val="00C5581B"/>
    <w:rsid w:val="00FD7722"/>
    <w:rsid w:val="00FE4E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C555A"/>
  <w15:chartTrackingRefBased/>
  <w15:docId w15:val="{64339D42-E580-4CB0-A05A-1D1AD7E2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A7550"/>
    <w:pPr>
      <w:ind w:left="720"/>
      <w:contextualSpacing/>
    </w:pPr>
  </w:style>
  <w:style w:type="paragraph" w:styleId="Nagwek">
    <w:name w:val="header"/>
    <w:basedOn w:val="Normalny"/>
    <w:link w:val="NagwekZnak"/>
    <w:uiPriority w:val="99"/>
    <w:unhideWhenUsed/>
    <w:rsid w:val="00996E0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96E04"/>
  </w:style>
  <w:style w:type="paragraph" w:styleId="Stopka">
    <w:name w:val="footer"/>
    <w:basedOn w:val="Normalny"/>
    <w:link w:val="StopkaZnak"/>
    <w:uiPriority w:val="99"/>
    <w:unhideWhenUsed/>
    <w:rsid w:val="00996E0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96E04"/>
  </w:style>
  <w:style w:type="character" w:styleId="Hipercze">
    <w:name w:val="Hyperlink"/>
    <w:basedOn w:val="Domylnaczcionkaakapitu"/>
    <w:uiPriority w:val="99"/>
    <w:unhideWhenUsed/>
    <w:rsid w:val="00604CEB"/>
    <w:rPr>
      <w:color w:val="0563C1" w:themeColor="hyperlink"/>
      <w:u w:val="single"/>
    </w:rPr>
  </w:style>
  <w:style w:type="character" w:styleId="Nierozpoznanawzmianka">
    <w:name w:val="Unresolved Mention"/>
    <w:basedOn w:val="Domylnaczcionkaakapitu"/>
    <w:uiPriority w:val="99"/>
    <w:semiHidden/>
    <w:unhideWhenUsed/>
    <w:rsid w:val="00604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o@iopan.pl" TargetMode="External"/><Relationship Id="rId3" Type="http://schemas.openxmlformats.org/officeDocument/2006/relationships/settings" Target="settings.xml"/><Relationship Id="rId7" Type="http://schemas.openxmlformats.org/officeDocument/2006/relationships/hyperlink" Target="mailto:office@iopan.gda.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4</Words>
  <Characters>5267</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Korejwo</dc:creator>
  <cp:keywords/>
  <dc:description/>
  <cp:lastModifiedBy>Weronika Patuła</cp:lastModifiedBy>
  <cp:revision>2</cp:revision>
  <dcterms:created xsi:type="dcterms:W3CDTF">2025-10-25T10:23:00Z</dcterms:created>
  <dcterms:modified xsi:type="dcterms:W3CDTF">2025-10-25T10:23:00Z</dcterms:modified>
</cp:coreProperties>
</file>